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054c99d5f61d6a940d4e4bfc539ce9eafe71ff6"/>
    <w:p>
      <w:pPr>
        <w:pStyle w:val="Heading1"/>
      </w:pPr>
      <w:r>
        <w:t xml:space="preserve">Cover Letter for Data Scientist Position in New Zealand Auckland</w:t>
      </w:r>
    </w:p>
    <w:p>
      <w:pPr>
        <w:pStyle w:val="FirstParagraph"/>
      </w:pPr>
      <w:r>
        <w:t xml:space="preserve">Dear [Hiring Manager's Name],</w:t>
      </w:r>
    </w:p>
    <w:p>
      <w:pPr>
        <w:pStyle w:val="BodyText"/>
      </w:pPr>
      <w:r>
        <w:t xml:space="preserve">I am writing to express my enthusiastic interest in the Data Scientist position at your esteemed organization in New Zealand Auckland. As a data-driven professional with a passion for leveraging analytics to solve complex challenges, I am eager to contribute my expertise and innovation to a dynamic team in this vibrant region. New Zealand Auckland, with its thriving tech ecosystem and forward-thinking industries, represents an ideal environment for me to grow as a Data Scientist while making meaningful impacts through data.</w:t>
      </w:r>
    </w:p>
    <w:p>
      <w:pPr>
        <w:pStyle w:val="BodyText"/>
      </w:pPr>
      <w:r>
        <w:t xml:space="preserve">With a strong foundation in statistics, machine learning, and big data technologies, I have spent the past [X years] honing my skills in transforming raw data into actionable insights. My experience spans multiple industries, including [mention relevant sectors such as finance, healthcare, or technology], where I have developed and deployed predictive models to optimize operations, enhance customer experiences, and drive strategic decisions. I am particularly drawn to the unique opportunities in New Zealand Auckland, a hub for innovation where Data Scientists play a pivotal role in shaping the future of local businesses and communities.</w:t>
      </w:r>
    </w:p>
    <w:p>
      <w:pPr>
        <w:pStyle w:val="BodyText"/>
      </w:pPr>
      <w:r>
        <w:t xml:space="preserve">As a Data Scientist, my core strengths lie in my ability to combine technical expertise with creative problem-solving. I am proficient in programming languages such as Python and R, and I have extensive experience with tools like SQL, Tableau, and TensorFlow. My work has consistently focused on delivering measurable value—whether through building machine learning models that improve forecasting accuracy or analyzing large datasets to uncover hidden patterns. In my most recent role at [Previous Company Name], I led a project that reduced operational costs by 20% by implementing a data-driven workflow automation system, demonstrating my commitment to driving efficiency through innovation.</w:t>
      </w:r>
    </w:p>
    <w:p>
      <w:pPr>
        <w:pStyle w:val="BodyText"/>
      </w:pPr>
      <w:r>
        <w:t xml:space="preserve">What excites me most about the Data Scientist opportunity in New Zealand Auckland is the chance to collaborate with teams that prioritize both technological advancement and social responsibility. The region’s emphasis on sustainability, digital transformation, and community-focused solutions aligns perfectly with my professional values. I am particularly inspired by [mention a specific company or initiative in Auckland related to data science or technology], and I would be thrilled to contribute my skills to projects that reflect this ethos. Whether it’s supporting local startups through data analytics or aiding established enterprises in adopting AI-driven strategies, I am eager to be part of Auckland’s evolving tech landscape.</w:t>
      </w:r>
    </w:p>
    <w:p>
      <w:pPr>
        <w:pStyle w:val="BodyText"/>
      </w:pPr>
      <w:r>
        <w:t xml:space="preserve">My academic background includes a [degree, e.g., Master’s in Data Science] from [University Name], where I specialized in [relevant coursework or research]. This education, combined with my hands-on experience, has equipped me to tackle the complexities of data science with both rigor and creativity. I am also a lifelong learner, regularly attending industry conferences and completing certifications to stay at the forefront of emerging trends. For instance, I recently completed a course on [specific topic, e.g., natural language processing] to expand my capabilities in handling unstructured data—a skill that is increasingly vital for modern Data Scientists.</w:t>
      </w:r>
    </w:p>
    <w:p>
      <w:pPr>
        <w:pStyle w:val="BodyText"/>
      </w:pPr>
      <w:r>
        <w:t xml:space="preserve">In New Zealand Auckland, I envision myself not only as a contributor but also as a collaborator. The city’s multicultural environment and innovative spirit foster an atmosphere where diverse perspectives lead to groundbreaking solutions. As a Data Scientist, I am committed to fostering inclusive practices that ensure data ethics and transparency are at the heart of every project. I believe that by working closely with cross-functional teams, we can unlock insights that benefit both organizations and the wider community.</w:t>
      </w:r>
    </w:p>
    <w:p>
      <w:pPr>
        <w:pStyle w:val="BodyText"/>
      </w:pPr>
      <w:r>
        <w:t xml:space="preserve">What sets me apart is my ability to bridge the gap between technical complexity and business strategy. I have consistently translated intricate data findings into clear, actionable recommendations for stakeholders at all levels. This skill has been instrumental in driving decisions that align with organizational goals while addressing real-world challenges. For example, during a recent project, I developed a customer segmentation model that not only improved marketing ROI by 15% but also provided the team with a deeper understanding of user behavior—a testament to my focus on both analytical depth and practical application.</w:t>
      </w:r>
    </w:p>
    <w:p>
      <w:pPr>
        <w:pStyle w:val="BodyText"/>
      </w:pPr>
      <w:r>
        <w:t xml:space="preserve">New Zealand Auckland’s unique position as a gateway to the Asia-Pacific region further enhances its appeal as a location for data science. The city’s strategic importance in global trade, coupled with its emphasis on digital infrastructure, creates an environment where Data Scientists can influence industries on a broader scale. I am particularly interested in exploring how data analytics can support Auckland’s goals of becoming a smart city, leveraging technologies like IoT and real-time data processing to enhance urban living.</w:t>
      </w:r>
    </w:p>
    <w:p>
      <w:pPr>
        <w:pStyle w:val="BodyText"/>
      </w:pPr>
      <w:r>
        <w:t xml:space="preserve">I am confident that my technical expertise, passion for innovation, and alignment with the values of New Zealand Auckland make me a strong candidate for this role. I would be honored to bring my skills and dedication to your organization, contributing to its mission of excellence while growing as a professional in this exciting region. Thank you for considering my application. I look forward to the opportunity to discuss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New Zealand Auckland</dc:title>
  <dc:creator/>
  <dc:language>en</dc:language>
  <cp:keywords/>
  <dcterms:created xsi:type="dcterms:W3CDTF">2026-07-24T00:03:05Z</dcterms:created>
  <dcterms:modified xsi:type="dcterms:W3CDTF">2026-07-24T00:03:05Z</dcterms:modified>
</cp:coreProperties>
</file>

<file path=docProps/custom.xml><?xml version="1.0" encoding="utf-8"?>
<Properties xmlns="http://schemas.openxmlformats.org/officeDocument/2006/custom-properties" xmlns:vt="http://schemas.openxmlformats.org/officeDocument/2006/docPropsVTypes"/>
</file>